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250" w:rsidRPr="00F41973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  <w:bookmarkStart w:id="0" w:name="_GoBack"/>
      <w:r w:rsidRPr="001A3CA7">
        <w:rPr>
          <w:rFonts w:ascii="Times New Roman" w:eastAsia="PMingLiU" w:hAnsi="Times New Roman"/>
          <w:color w:val="000000"/>
          <w:kern w:val="0"/>
          <w:szCs w:val="24"/>
        </w:rPr>
        <w:t xml:space="preserve">Description of </w:t>
      </w:r>
      <w:r w:rsidR="0072653B" w:rsidRPr="001A3CA7">
        <w:rPr>
          <w:rFonts w:ascii="Times New Roman" w:eastAsia="PMingLiU" w:hAnsi="Times New Roman"/>
          <w:color w:val="000000"/>
          <w:kern w:val="0"/>
          <w:szCs w:val="24"/>
        </w:rPr>
        <w:t xml:space="preserve">Friends’ </w:t>
      </w:r>
      <w:r w:rsidR="002F0550" w:rsidRPr="001A3CA7">
        <w:rPr>
          <w:rFonts w:ascii="Times New Roman" w:eastAsia="PMingLiU" w:hAnsi="Times New Roman"/>
          <w:color w:val="000000"/>
          <w:kern w:val="0"/>
          <w:szCs w:val="24"/>
        </w:rPr>
        <w:t>Strength building received</w:t>
      </w:r>
      <w:bookmarkEnd w:id="0"/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80"/>
        <w:gridCol w:w="6916"/>
      </w:tblGrid>
      <w:tr w:rsidR="00F476C8" w:rsidRPr="00F41973" w:rsidTr="00F476C8">
        <w:tc>
          <w:tcPr>
            <w:tcW w:w="1380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6" w:type="dxa"/>
          </w:tcPr>
          <w:p w:rsidR="00F476C8" w:rsidRPr="008675E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Promoting resilience, self-esteem, self-understanding</w:t>
            </w:r>
          </w:p>
        </w:tc>
      </w:tr>
      <w:tr w:rsidR="00F476C8" w:rsidRPr="00F41973" w:rsidTr="00F476C8">
        <w:tc>
          <w:tcPr>
            <w:tcW w:w="1380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6" w:type="dxa"/>
          </w:tcPr>
          <w:p w:rsidR="00F476C8" w:rsidRPr="008675E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Appreciation, affirming, networking</w:t>
            </w:r>
          </w:p>
        </w:tc>
      </w:tr>
      <w:tr w:rsidR="00F476C8" w:rsidRPr="00F41973" w:rsidTr="00F476C8">
        <w:tc>
          <w:tcPr>
            <w:tcW w:w="1380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6" w:type="dxa"/>
          </w:tcPr>
          <w:p w:rsidR="00F476C8" w:rsidRPr="00BD7477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Youth</w:t>
            </w:r>
          </w:p>
        </w:tc>
      </w:tr>
      <w:tr w:rsidR="00F476C8" w:rsidRPr="00F41973" w:rsidTr="00F476C8">
        <w:tc>
          <w:tcPr>
            <w:tcW w:w="1380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6" w:type="dxa"/>
          </w:tcPr>
          <w:p w:rsidR="00F476C8" w:rsidRPr="00BD7477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SimSu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SimSun" w:hAnsi="Times New Roman"/>
                <w:color w:val="000000"/>
                <w:sz w:val="24"/>
                <w:szCs w:val="24"/>
              </w:rPr>
              <w:t>Youth</w:t>
            </w:r>
          </w:p>
        </w:tc>
      </w:tr>
      <w:tr w:rsidR="00F476C8" w:rsidRPr="00F41973" w:rsidTr="00F476C8">
        <w:tc>
          <w:tcPr>
            <w:tcW w:w="1380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6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 xml:space="preserve">6 </w:t>
            </w: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F476C8" w:rsidRPr="00F41973" w:rsidTr="00F476C8">
        <w:tc>
          <w:tcPr>
            <w:tcW w:w="1380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6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.772</w:t>
            </w:r>
          </w:p>
        </w:tc>
      </w:tr>
      <w:tr w:rsidR="00F476C8" w:rsidRPr="00F41973" w:rsidTr="00F476C8">
        <w:tc>
          <w:tcPr>
            <w:tcW w:w="1380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6" w:type="dxa"/>
          </w:tcPr>
          <w:p w:rsidR="00F476C8" w:rsidRPr="00F41973" w:rsidRDefault="00F476C8" w:rsidP="00F476C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jc w:val="both"/>
              <w:rPr>
                <w:rFonts w:ascii="Times New Roman" w:eastAsia="PMingLiU" w:hAnsi="Times New Roman"/>
                <w:color w:val="000000"/>
                <w:sz w:val="24"/>
                <w:szCs w:val="24"/>
              </w:rPr>
            </w:pPr>
            <w:r w:rsidRPr="00A22146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 xml:space="preserve">Ngai, Steven Sek-yum, Chau-kiu Cheung, and Chi-tat Chan. 2019. </w:t>
            </w:r>
            <w:r w:rsidRPr="00A22146">
              <w:rPr>
                <w:rFonts w:ascii="Times New Roman" w:eastAsia="PMingLiU" w:hAnsi="Times New Roman"/>
                <w:i/>
                <w:color w:val="000000"/>
                <w:sz w:val="24"/>
                <w:szCs w:val="24"/>
              </w:rPr>
              <w:t>Report of Cyber Youth Outreach</w:t>
            </w:r>
            <w:r w:rsidRPr="00A22146">
              <w:rPr>
                <w:rFonts w:ascii="Times New Roman" w:eastAsia="PMingLiU" w:hAnsi="Times New Roman"/>
                <w:color w:val="000000"/>
                <w:sz w:val="24"/>
                <w:szCs w:val="24"/>
              </w:rPr>
              <w:t>. Hong Kong, China: Boys &amp; Girls’ Club Association, Caritas Hong Kong, and Hong Kong Federation of Youth Groups.</w:t>
            </w:r>
          </w:p>
        </w:tc>
      </w:tr>
    </w:tbl>
    <w:p w:rsidR="00096250" w:rsidRPr="00F41973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096250" w:rsidRPr="00F476C8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kern w:val="0"/>
          <w:szCs w:val="24"/>
        </w:rPr>
      </w:pPr>
      <w:r w:rsidRPr="00F476C8">
        <w:rPr>
          <w:rFonts w:ascii="Times New Roman" w:eastAsia="PMingLiU" w:hAnsi="Times New Roman"/>
          <w:color w:val="000000"/>
          <w:kern w:val="0"/>
          <w:szCs w:val="24"/>
        </w:rPr>
        <w:t xml:space="preserve">Scoring of </w:t>
      </w:r>
      <w:r w:rsidR="0072653B" w:rsidRPr="00F476C8">
        <w:rPr>
          <w:rFonts w:ascii="Times New Roman" w:eastAsia="PMingLiU" w:hAnsi="Times New Roman"/>
          <w:color w:val="000000"/>
          <w:kern w:val="0"/>
          <w:szCs w:val="24"/>
        </w:rPr>
        <w:t xml:space="preserve">Friends’ </w:t>
      </w:r>
      <w:r w:rsidR="002F0550" w:rsidRPr="00F476C8">
        <w:rPr>
          <w:rFonts w:ascii="Times New Roman" w:eastAsia="PMingLiU" w:hAnsi="Times New Roman"/>
          <w:color w:val="000000"/>
          <w:kern w:val="0"/>
          <w:szCs w:val="24"/>
        </w:rPr>
        <w:t>Strength building receiv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939"/>
        <w:gridCol w:w="1108"/>
        <w:gridCol w:w="1229"/>
        <w:gridCol w:w="1108"/>
        <w:gridCol w:w="1501"/>
      </w:tblGrid>
      <w:tr w:rsidR="00F476C8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hAnsi="Times New Roman"/>
                <w:szCs w:val="24"/>
                <w:lang w:val="en-HK"/>
              </w:rPr>
              <w:t>Very much</w:t>
            </w:r>
          </w:p>
        </w:tc>
      </w:tr>
      <w:tr w:rsidR="00F476C8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Score for Items 1</w:t>
            </w:r>
            <w:r>
              <w:rPr>
                <w:rFonts w:ascii="Times New Roman" w:eastAsia="PMingLiU" w:hAnsi="Times New Roman" w:hint="eastAsia"/>
                <w:color w:val="000000"/>
                <w:szCs w:val="24"/>
                <w:lang w:val="en-HK"/>
              </w:rPr>
              <w:t>-</w:t>
            </w: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100</w:t>
            </w:r>
          </w:p>
        </w:tc>
      </w:tr>
      <w:tr w:rsidR="00F476C8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Score for Items 5-6 (Reversed-coded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10</w:t>
            </w: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7</w:t>
            </w: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Theme="minorEastAsia" w:hAnsiTheme="minorEastAsia" w:hint="eastAsia"/>
                <w:color w:val="000000"/>
                <w:szCs w:val="24"/>
                <w:lang w:val="en-HK" w:eastAsia="zh-CN"/>
              </w:rPr>
              <w:t>2</w:t>
            </w: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6C8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</w:pPr>
            <w:r>
              <w:rPr>
                <w:rFonts w:ascii="Times New Roman" w:eastAsia="PMingLiU" w:hAnsi="Times New Roman"/>
                <w:color w:val="000000"/>
                <w:szCs w:val="24"/>
                <w:lang w:val="en-HK"/>
              </w:rPr>
              <w:t>0</w:t>
            </w:r>
          </w:p>
        </w:tc>
      </w:tr>
    </w:tbl>
    <w:p w:rsidR="00096250" w:rsidRDefault="00096250" w:rsidP="00F476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right"/>
        <w:rPr>
          <w:rFonts w:ascii="Times New Roman" w:eastAsia="PMingLiU" w:hAnsi="Times New Roman"/>
          <w:color w:val="000000"/>
          <w:szCs w:val="24"/>
        </w:rPr>
      </w:pPr>
    </w:p>
    <w:p w:rsidR="00F476C8" w:rsidRDefault="00F476C8" w:rsidP="00F476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right"/>
        <w:rPr>
          <w:rFonts w:ascii="Times New Roman" w:eastAsia="PMingLiU" w:hAnsi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F476C8" w:rsidRPr="008B0D0E" w:rsidTr="00701974">
        <w:tc>
          <w:tcPr>
            <w:tcW w:w="3433" w:type="dxa"/>
          </w:tcPr>
          <w:p w:rsidR="00F476C8" w:rsidRPr="008B0D0E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Scale score: average of item scores</w:t>
            </w:r>
          </w:p>
        </w:tc>
        <w:tc>
          <w:tcPr>
            <w:tcW w:w="4863" w:type="dxa"/>
          </w:tcPr>
          <w:p w:rsidR="00F476C8" w:rsidRPr="008B0D0E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40" w:lineRule="atLeast"/>
              <w:jc w:val="center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Action</w:t>
            </w:r>
          </w:p>
        </w:tc>
      </w:tr>
      <w:tr w:rsidR="00F476C8" w:rsidRPr="008B0D0E" w:rsidTr="00701974">
        <w:tc>
          <w:tcPr>
            <w:tcW w:w="3433" w:type="dxa"/>
          </w:tcPr>
          <w:p w:rsidR="00F476C8" w:rsidRPr="008B0D0E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70-100</w:t>
            </w:r>
          </w:p>
        </w:tc>
        <w:tc>
          <w:tcPr>
            <w:tcW w:w="4863" w:type="dxa"/>
          </w:tcPr>
          <w:p w:rsidR="00F476C8" w:rsidRPr="006C541F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Appreciation</w:t>
            </w:r>
          </w:p>
        </w:tc>
      </w:tr>
      <w:tr w:rsidR="00F476C8" w:rsidRPr="008B0D0E" w:rsidTr="00701974">
        <w:tc>
          <w:tcPr>
            <w:tcW w:w="3433" w:type="dxa"/>
          </w:tcPr>
          <w:p w:rsidR="00F476C8" w:rsidRPr="008B0D0E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30-70</w:t>
            </w:r>
          </w:p>
        </w:tc>
        <w:tc>
          <w:tcPr>
            <w:tcW w:w="4863" w:type="dxa"/>
          </w:tcPr>
          <w:p w:rsidR="00F476C8" w:rsidRPr="006C541F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Some concern for promotion</w:t>
            </w:r>
          </w:p>
        </w:tc>
      </w:tr>
      <w:tr w:rsidR="00F476C8" w:rsidRPr="008B0D0E" w:rsidTr="00701974">
        <w:tc>
          <w:tcPr>
            <w:tcW w:w="3433" w:type="dxa"/>
          </w:tcPr>
          <w:p w:rsidR="00F476C8" w:rsidRPr="008B0D0E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8B0D0E">
              <w:rPr>
                <w:rFonts w:ascii="Times New Roman" w:eastAsia="PMingLiU" w:hAnsi="Times New Roman"/>
                <w:color w:val="000000"/>
                <w:szCs w:val="24"/>
              </w:rPr>
              <w:t>0-30</w:t>
            </w:r>
          </w:p>
        </w:tc>
        <w:tc>
          <w:tcPr>
            <w:tcW w:w="4863" w:type="dxa"/>
          </w:tcPr>
          <w:p w:rsidR="00F476C8" w:rsidRPr="006C541F" w:rsidRDefault="00F476C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/>
                <w:color w:val="000000"/>
                <w:szCs w:val="24"/>
              </w:rPr>
            </w:pPr>
            <w:r w:rsidRPr="006C541F">
              <w:rPr>
                <w:rFonts w:ascii="Times New Roman" w:eastAsia="PMingLiU" w:hAnsi="Times New Roman"/>
                <w:color w:val="000000"/>
                <w:szCs w:val="24"/>
              </w:rPr>
              <w:t>Great concern for promotion</w:t>
            </w:r>
          </w:p>
        </w:tc>
      </w:tr>
    </w:tbl>
    <w:p w:rsidR="00F476C8" w:rsidRPr="008B0D0E" w:rsidRDefault="00F476C8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096250" w:rsidRPr="008B0D0E" w:rsidRDefault="00096250" w:rsidP="000962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rPr>
          <w:rFonts w:ascii="Times New Roman" w:eastAsia="PMingLiU" w:hAnsi="Times New Roman"/>
          <w:color w:val="000000"/>
          <w:szCs w:val="24"/>
        </w:rPr>
      </w:pPr>
    </w:p>
    <w:p w:rsidR="00AE5620" w:rsidRDefault="008F1122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122" w:rsidRDefault="008F1122" w:rsidP="00096250">
      <w:r>
        <w:separator/>
      </w:r>
    </w:p>
  </w:endnote>
  <w:endnote w:type="continuationSeparator" w:id="0">
    <w:p w:rsidR="008F1122" w:rsidRDefault="008F1122" w:rsidP="0009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122" w:rsidRDefault="008F1122" w:rsidP="00096250">
      <w:r>
        <w:separator/>
      </w:r>
    </w:p>
  </w:footnote>
  <w:footnote w:type="continuationSeparator" w:id="0">
    <w:p w:rsidR="008F1122" w:rsidRDefault="008F1122" w:rsidP="000962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tDA1Mbc0MwUCCyUdpeDU4uLM/DyQAsNaAL9tY+UsAAAA"/>
  </w:docVars>
  <w:rsids>
    <w:rsidRoot w:val="005F6376"/>
    <w:rsid w:val="00096250"/>
    <w:rsid w:val="001A3CA7"/>
    <w:rsid w:val="002F0550"/>
    <w:rsid w:val="003D4FB3"/>
    <w:rsid w:val="005F6376"/>
    <w:rsid w:val="0072653B"/>
    <w:rsid w:val="008A0B7C"/>
    <w:rsid w:val="008F1122"/>
    <w:rsid w:val="00924431"/>
    <w:rsid w:val="00AA22A8"/>
    <w:rsid w:val="00F476C8"/>
    <w:rsid w:val="00FA5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5D1884"/>
  <w15:chartTrackingRefBased/>
  <w15:docId w15:val="{3F45DAD1-A477-41F9-94E5-37A12799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250"/>
    <w:pPr>
      <w:widowControl w:val="0"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6250"/>
    <w:pPr>
      <w:tabs>
        <w:tab w:val="center" w:pos="4153"/>
        <w:tab w:val="right" w:pos="8306"/>
      </w:tabs>
      <w:snapToGrid w:val="0"/>
    </w:pPr>
    <w:rPr>
      <w:rFonts w:cstheme="minorBidi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9625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96250"/>
    <w:pPr>
      <w:tabs>
        <w:tab w:val="center" w:pos="4153"/>
        <w:tab w:val="right" w:pos="8306"/>
      </w:tabs>
      <w:snapToGrid w:val="0"/>
    </w:pPr>
    <w:rPr>
      <w:rFonts w:cstheme="minorBid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96250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096250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096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86</Characters>
  <Application>Microsoft Office Word</Application>
  <DocSecurity>0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7</cp:revision>
  <dcterms:created xsi:type="dcterms:W3CDTF">2020-11-25T09:45:00Z</dcterms:created>
  <dcterms:modified xsi:type="dcterms:W3CDTF">2021-03-05T06:19:00Z</dcterms:modified>
</cp:coreProperties>
</file>